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0277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Oluś Borut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mila Rybak Gorzel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